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rPr>
          <w:bCs/>
          <w:b/>
        </w:rPr>
        <w:t xml:space="preserve">John Doe</w:t>
      </w:r>
      <w:r>
        <w:br/>
      </w:r>
      <w:r>
        <w:t xml:space="preserve">Vancouver, BC</w:t>
      </w:r>
      <w:r>
        <w:br/>
      </w:r>
      <w:r>
        <w:t xml:space="preserve">(604) 555-0199</w:t>
      </w:r>
      <w:r>
        <w:br/>
      </w:r>
      <w:r>
        <w:t xml:space="preserve">johndoe@email.com</w:t>
      </w:r>
      <w:r>
        <w:br/>
      </w:r>
      <w:r>
        <w:t xml:space="preserve">April 5, 2024</w:t>
      </w:r>
    </w:p>
    <w:p>
      <w:pPr>
        <w:pStyle w:val="BodyText"/>
      </w:pPr>
      <w:r>
        <w:rPr>
          <w:bCs/>
          <w:b/>
        </w:rPr>
        <w:t xml:space="preserve">Mr. James Carter</w:t>
      </w:r>
      <w:r>
        <w:br/>
      </w:r>
      <w:r>
        <w:t xml:space="preserve">Hiring Manager</w:t>
      </w:r>
      <w:r>
        <w:br/>
      </w:r>
      <w:r>
        <w:t xml:space="preserve">TechNova Solutions Inc.</w:t>
      </w:r>
      <w:r>
        <w:br/>
      </w:r>
      <w:r>
        <w:t xml:space="preserve">123 Innovation Drive</w:t>
      </w:r>
      <w:r>
        <w:br/>
      </w:r>
      <w:r>
        <w:t xml:space="preserve">Vancouver, BC V6B 3A5</w:t>
      </w:r>
    </w:p>
    <w:p>
      <w:pPr>
        <w:pStyle w:val="BodyText"/>
      </w:pPr>
      <w:r>
        <w:t xml:space="preserve">Dear Mr. Carter,</w:t>
      </w:r>
    </w:p>
    <w:p>
      <w:pPr>
        <w:pStyle w:val="BodyText"/>
      </w:pPr>
      <w:r>
        <w:t xml:space="preserve">I am writing to express my enthusiastic interest in the Systems Engineer position at TechNova Solutions Inc. in Canada Vancouver. As a highly motivated and experienced professional with over seven years of expertise in designing, implementing, and managing complex systems across diverse industries, I am eager to contribute my technical acumen and problem-solving skills to your organization’s mission of innovation and excellence. My background aligns closely with the requirements for this role, particularly in the dynamic tech landscape of Canada Vancouver, where cutting-edge solutions are essential for growth and competitiveness.</w:t>
      </w:r>
    </w:p>
    <w:p>
      <w:pPr>
        <w:pStyle w:val="BodyText"/>
      </w:pPr>
      <w:r>
        <w:t xml:space="preserve">Having worked as a Systems Engineer in both local and international environments, I have developed a deep understanding of how to optimize system performance while ensuring scalability, security, and cost-efficiency. My career has been defined by a commitment to delivering robust technical solutions that address real-world challenges. Whether it’s designing cloud infrastructure for enterprise clients or troubleshooting complex network configurations, I approach each task with a meticulous attention to detail and a focus on long-term value.</w:t>
      </w:r>
    </w:p>
    <w:p>
      <w:pPr>
        <w:pStyle w:val="BodyText"/>
      </w:pPr>
      <w:r>
        <w:t xml:space="preserve">What draws me specifically to the Systems Engineer role in Canada Vancouver is the region’s reputation as a hub for technological innovation and sustainability. Vancouver is home to some of the world’s most forward-thinking companies, and I am particularly inspired by TechNova Solutions Inc.’s dedication to leveraging technology for environmental and social impact. My experience working on green IT initiatives, such as optimizing data center energy efficiency and implementing AI-driven resource management systems, resonates strongly with your company’s values. I believe my technical background combined with a passion for sustainable solutions would make me a valuable asset to your team.</w:t>
      </w:r>
    </w:p>
    <w:p>
      <w:pPr>
        <w:pStyle w:val="BodyText"/>
      </w:pPr>
      <w:r>
        <w:t xml:space="preserve">In my current role as a Senior Systems Engineer at GlobalTech Innovations in Toronto, I have overseen the design and deployment of hybrid cloud environments, ensuring seamless integration between on-premises and cloud-based systems. This experience has honed my ability to collaborate with cross-functional teams, including software developers, network engineers, and cybersecurity experts. For instance, I led a project that migrated a client’s legacy systems to a scalable AWS architecture, reducing operational costs by 30% while improving system uptime to 99.9%. Such achievements reflect my commitment to delivering results that align with business objectives and technological advancements.</w:t>
      </w:r>
    </w:p>
    <w:p>
      <w:pPr>
        <w:pStyle w:val="BodyText"/>
      </w:pPr>
      <w:r>
        <w:t xml:space="preserve">What sets me apart as a Systems Engineer is my ability to bridge the gap between technical complexity and user needs. I have consistently taken the initiative to communicate intricate technical concepts in accessible terms, ensuring stakeholders at all levels are informed and engaged. This skill has been instrumental in fostering collaboration during high-stakes projects, such as a recent cybersecurity upgrade that involved coordinating with regulatory bodies to ensure compliance with Canada’s strict data protection standards. My proactive approach to problem-solving and my dedication to continuous learning further enable me to stay ahead of industry trends and adapt swiftly to evolving challenges.</w:t>
      </w:r>
    </w:p>
    <w:p>
      <w:pPr>
        <w:pStyle w:val="BodyText"/>
      </w:pPr>
      <w:r>
        <w:t xml:space="preserve">As a Systems Engineer in Canada Vancouver, I am particularly drawn to the opportunity to work within a community that values innovation, diversity, and resilience. The city’s vibrant tech ecosystem offers an ideal environment for professionals like myself who thrive on creativity and collaboration. I am especially interested in contributing to TechNova Solutions Inc.’s efforts to develop scalable solutions for smart cities and sustainable infrastructure—areas that align with my technical interests and personal goals. I am confident that my expertise in systems architecture, combined with my adaptability and drive, would allow me to make a meaningful impact at your company.</w:t>
      </w:r>
    </w:p>
    <w:p>
      <w:pPr>
        <w:pStyle w:val="BodyText"/>
      </w:pPr>
      <w:r>
        <w:t xml:space="preserve">My journey as a Systems Engineer has been guided by a principle of excellence, innovation, and service. I have consistently sought roles where I can leverage my skills to solve complex problems while supporting the growth of organizations and their teams. The Systems Engineer position at TechNova Solutions Inc. represents an exciting opportunity to join a forward-thinking company that is shaping the future of technology in Canada Vancouver. I am eager to bring my technical proficiency, collaborative spirit, and dedication to excellence to your team.</w:t>
      </w:r>
    </w:p>
    <w:p>
      <w:pPr>
        <w:pStyle w:val="BodyText"/>
      </w:pPr>
      <w:r>
        <w:t xml:space="preserve">Thank you for considering my application. I would welcome the opportunity to discuss how my background and aspirations align with the goals of TechNova Solutions Inc. Please feel free to contact me at (604) 555-0199 or johndoe@email.com at your earliest convenience. I look forward to the possibility of contributing to your organization’s continued succes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Canada Vancouver</dc:title>
  <dc:creator/>
  <dc:language>en</dc:language>
  <cp:keywords/>
  <dcterms:created xsi:type="dcterms:W3CDTF">2026-07-19T04:33:17Z</dcterms:created>
  <dcterms:modified xsi:type="dcterms:W3CDTF">2026-07-19T04:33:17Z</dcterms:modified>
</cp:coreProperties>
</file>

<file path=docProps/custom.xml><?xml version="1.0" encoding="utf-8"?>
<Properties xmlns="http://schemas.openxmlformats.org/officeDocument/2006/custom-properties" xmlns:vt="http://schemas.openxmlformats.org/officeDocument/2006/docPropsVTypes"/>
</file>